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417AC" w14:textId="4A138D8E" w:rsidR="003C2024" w:rsidRPr="001228A9" w:rsidRDefault="00B45993" w:rsidP="00CB7E22">
      <w:pPr>
        <w:pStyle w:val="Title"/>
        <w:jc w:val="center"/>
        <w:rPr>
          <w:sz w:val="52"/>
          <w:szCs w:val="52"/>
        </w:rPr>
      </w:pPr>
      <w:r>
        <w:rPr>
          <w:sz w:val="52"/>
          <w:szCs w:val="52"/>
        </w:rPr>
        <w:t>Mobile</w:t>
      </w:r>
      <w:r w:rsidR="004745C7">
        <w:rPr>
          <w:sz w:val="52"/>
          <w:szCs w:val="52"/>
        </w:rPr>
        <w:t xml:space="preserve"> Computing</w:t>
      </w:r>
      <w:r w:rsidR="00CB7E22" w:rsidRPr="001228A9">
        <w:rPr>
          <w:sz w:val="52"/>
          <w:szCs w:val="52"/>
        </w:rPr>
        <w:t xml:space="preserve"> Class Project</w:t>
      </w:r>
      <w:r w:rsidR="001228A9" w:rsidRPr="001228A9">
        <w:rPr>
          <w:sz w:val="52"/>
          <w:szCs w:val="52"/>
        </w:rPr>
        <w:t xml:space="preserve"> </w:t>
      </w:r>
      <w:r w:rsidR="001228A9" w:rsidRPr="001228A9">
        <w:rPr>
          <w:rFonts w:hint="eastAsia"/>
          <w:sz w:val="52"/>
          <w:szCs w:val="52"/>
        </w:rPr>
        <w:t>Final</w:t>
      </w:r>
      <w:r w:rsidR="001228A9" w:rsidRPr="001228A9">
        <w:rPr>
          <w:sz w:val="52"/>
          <w:szCs w:val="52"/>
        </w:rPr>
        <w:t xml:space="preserve"> Report</w:t>
      </w:r>
    </w:p>
    <w:p w14:paraId="0840E3CA" w14:textId="00A5F74B" w:rsidR="00CB7E22" w:rsidRDefault="00CB7E22" w:rsidP="00CB7E22">
      <w:pPr>
        <w:pStyle w:val="Subtitle"/>
        <w:jc w:val="center"/>
      </w:pPr>
      <w:r>
        <w:t>CSCI</w:t>
      </w:r>
      <w:r w:rsidR="004745C7">
        <w:t xml:space="preserve"> 45</w:t>
      </w:r>
      <w:r w:rsidR="00B45993">
        <w:t>0</w:t>
      </w:r>
      <w:r w:rsidR="004745C7">
        <w:t>0/6</w:t>
      </w:r>
      <w:r w:rsidR="00B45993">
        <w:t>97</w:t>
      </w:r>
      <w:r w:rsidR="004745C7">
        <w:t>0</w:t>
      </w:r>
      <w:r>
        <w:t xml:space="preserve"> </w:t>
      </w:r>
      <w:r w:rsidR="00B45993">
        <w:t>Mobile</w:t>
      </w:r>
      <w:r w:rsidR="004745C7">
        <w:t xml:space="preserve"> Computing</w:t>
      </w:r>
      <w:r w:rsidR="0081324A">
        <w:t xml:space="preserve"> Spring</w:t>
      </w:r>
      <w:r>
        <w:t xml:space="preserve"> 20</w:t>
      </w:r>
      <w:r w:rsidR="0081324A">
        <w:t>20</w:t>
      </w:r>
    </w:p>
    <w:p w14:paraId="40CA1739" w14:textId="23E9B5F5" w:rsidR="00CB7E22" w:rsidRDefault="00CB7E22" w:rsidP="00CB7E22"/>
    <w:p w14:paraId="0EE09277" w14:textId="303AA618" w:rsidR="00CB7E22" w:rsidRDefault="001228A9" w:rsidP="00CB7E22">
      <w:pPr>
        <w:pStyle w:val="Heading1"/>
        <w:numPr>
          <w:ilvl w:val="0"/>
          <w:numId w:val="1"/>
        </w:numPr>
      </w:pPr>
      <w:r>
        <w:t xml:space="preserve">Introduce your </w:t>
      </w:r>
      <w:r w:rsidR="00B45993">
        <w:t>UI D</w:t>
      </w:r>
      <w:r w:rsidR="00B45993">
        <w:rPr>
          <w:rFonts w:hint="eastAsia"/>
        </w:rPr>
        <w:t>es</w:t>
      </w:r>
      <w:r w:rsidR="00B45993">
        <w:t>ign and describe your UI elements (e.g. the functions of every buttons, etc.)</w:t>
      </w:r>
    </w:p>
    <w:p w14:paraId="6397F1DF" w14:textId="5726F331" w:rsidR="00CB7E22" w:rsidRDefault="00CB7E22" w:rsidP="00CB7E22"/>
    <w:p w14:paraId="0C4C9052" w14:textId="70495461" w:rsidR="00CB7E22" w:rsidRDefault="00CB7E22" w:rsidP="00CB7E22"/>
    <w:p w14:paraId="48370F17" w14:textId="49E0EF4E" w:rsidR="00CB7E22" w:rsidRDefault="001228A9" w:rsidP="00CB7E22">
      <w:pPr>
        <w:pStyle w:val="Heading1"/>
        <w:numPr>
          <w:ilvl w:val="0"/>
          <w:numId w:val="1"/>
        </w:numPr>
      </w:pPr>
      <w:r>
        <w:rPr>
          <w:rFonts w:hint="eastAsia"/>
        </w:rPr>
        <w:t>I</w:t>
      </w:r>
      <w:r>
        <w:t xml:space="preserve">ntroduce your </w:t>
      </w:r>
      <w:r w:rsidR="00B45993">
        <w:t>design of mobile application, e.g., MVC models, UML diagrams, etc.</w:t>
      </w:r>
    </w:p>
    <w:p w14:paraId="43EF203C" w14:textId="36E7683F" w:rsidR="00CB7E22" w:rsidRDefault="00CB7E22" w:rsidP="00CB7E22"/>
    <w:p w14:paraId="66971C51" w14:textId="77777777" w:rsidR="00CB7E22" w:rsidRDefault="00CB7E22" w:rsidP="00CB7E22"/>
    <w:p w14:paraId="717298FB" w14:textId="58EDFC56" w:rsidR="00CB7E22" w:rsidRDefault="001228A9" w:rsidP="00CB7E22">
      <w:pPr>
        <w:pStyle w:val="Heading1"/>
        <w:numPr>
          <w:ilvl w:val="0"/>
          <w:numId w:val="1"/>
        </w:numPr>
      </w:pPr>
      <w:r>
        <w:t xml:space="preserve">List any technology that is not mentioned in the project description </w:t>
      </w:r>
      <w:r w:rsidR="004745C7">
        <w:t>for getting bonus.</w:t>
      </w:r>
    </w:p>
    <w:p w14:paraId="2EC82A6D" w14:textId="501053FD" w:rsidR="001228A9" w:rsidRDefault="001228A9" w:rsidP="001228A9"/>
    <w:p w14:paraId="1D72FA30" w14:textId="1ADC5EE0" w:rsidR="001228A9" w:rsidRPr="001228A9" w:rsidRDefault="001228A9" w:rsidP="001228A9">
      <w:pPr>
        <w:pStyle w:val="Heading1"/>
        <w:numPr>
          <w:ilvl w:val="0"/>
          <w:numId w:val="1"/>
        </w:numPr>
      </w:pPr>
      <w:r>
        <w:t>Please attach your codes (application) or a GitHub link to your project along with this report.</w:t>
      </w:r>
    </w:p>
    <w:p w14:paraId="1D110FDF" w14:textId="329A90E4" w:rsidR="00CB7E22" w:rsidRDefault="00CB7E22" w:rsidP="00CB7E22"/>
    <w:p w14:paraId="6EB53B1D" w14:textId="39A9C1E5" w:rsidR="00CB7E22" w:rsidRDefault="00CB7E22" w:rsidP="00CB7E22"/>
    <w:p w14:paraId="4080397F" w14:textId="122A85AC" w:rsidR="00CB7E22" w:rsidRDefault="00CB7E22" w:rsidP="00CB7E22"/>
    <w:p w14:paraId="0456C45F" w14:textId="0FB81C6C" w:rsidR="00CB7E22" w:rsidRDefault="00CB7E22" w:rsidP="00CB7E22"/>
    <w:p w14:paraId="25271FA5" w14:textId="68F5D08F" w:rsidR="00CB7E22" w:rsidRDefault="00CB7E22" w:rsidP="00CB7E22"/>
    <w:p w14:paraId="394EF310" w14:textId="24CF82FB" w:rsidR="00CB7E22" w:rsidRDefault="00CB7E22" w:rsidP="00CB7E22"/>
    <w:p w14:paraId="47E0ACAD" w14:textId="114D4C5B" w:rsidR="00CB7E22" w:rsidRDefault="00CB7E22" w:rsidP="00CB7E22"/>
    <w:p w14:paraId="5D76FAED" w14:textId="388534F5" w:rsidR="00CB7E22" w:rsidRDefault="00CB7E22" w:rsidP="00CB7E22"/>
    <w:p w14:paraId="694D7331" w14:textId="5B4916FC" w:rsidR="00CB7E22" w:rsidRDefault="00CB7E22" w:rsidP="00CB7E22"/>
    <w:p w14:paraId="1E03A8E0" w14:textId="0D725F5D" w:rsidR="00CB7E22" w:rsidRDefault="00CB7E22" w:rsidP="00CB7E22"/>
    <w:p w14:paraId="77C118EC" w14:textId="45E60108" w:rsidR="00CB7E22" w:rsidRDefault="00CB7E22" w:rsidP="00CB7E22"/>
    <w:p w14:paraId="23C26DF1" w14:textId="75008ED0" w:rsidR="00CB7E22" w:rsidRDefault="00CB7E22" w:rsidP="00CB7E22"/>
    <w:p w14:paraId="3173C0B8" w14:textId="40B50FC3" w:rsidR="00CB7E22" w:rsidRDefault="00CB7E22" w:rsidP="00CB7E22"/>
    <w:p w14:paraId="7D2A792A" w14:textId="61772B7A" w:rsidR="00CB7E22" w:rsidRDefault="00CB7E22" w:rsidP="00CB7E22"/>
    <w:p w14:paraId="33CBE4D4" w14:textId="30165602" w:rsidR="00CB7E22" w:rsidRDefault="00CB7E22" w:rsidP="00CB7E22"/>
    <w:p w14:paraId="63EE5F05" w14:textId="4AC029EB" w:rsidR="00CB7E22" w:rsidRDefault="00CB7E22" w:rsidP="00CB7E22"/>
    <w:p w14:paraId="4914F3D0" w14:textId="43DA4B6D" w:rsidR="00CB7E22" w:rsidRDefault="00CB7E22" w:rsidP="00CB7E22"/>
    <w:p w14:paraId="288C7EC6" w14:textId="30E8342B" w:rsidR="00CB7E22" w:rsidRDefault="00CB7E22" w:rsidP="00CB7E22"/>
    <w:p w14:paraId="57261EFA" w14:textId="6C7F2FFD" w:rsidR="00CB7E22" w:rsidRDefault="00CB7E22" w:rsidP="00CB7E22"/>
    <w:p w14:paraId="13F28773" w14:textId="5A4311DB" w:rsidR="00CB7E22" w:rsidRDefault="00CB7E22" w:rsidP="00CB7E22"/>
    <w:p w14:paraId="5A10D88C" w14:textId="1D63CD3A" w:rsidR="00CB7E22" w:rsidRDefault="00CB7E22" w:rsidP="00CB7E22">
      <w:pPr>
        <w:pStyle w:val="Heading1"/>
        <w:numPr>
          <w:ilvl w:val="0"/>
          <w:numId w:val="1"/>
        </w:numPr>
      </w:pPr>
      <w:r>
        <w:lastRenderedPageBreak/>
        <w:t>Individual 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CB7E22" w14:paraId="51A5FBA1" w14:textId="77777777" w:rsidTr="00CB7E22">
        <w:trPr>
          <w:trHeight w:val="494"/>
        </w:trPr>
        <w:tc>
          <w:tcPr>
            <w:tcW w:w="2335" w:type="dxa"/>
          </w:tcPr>
          <w:p w14:paraId="048621A9" w14:textId="029F5CB2" w:rsidR="00CB7E22" w:rsidRDefault="00CB7E22" w:rsidP="00CB7E22">
            <w:r>
              <w:t>Student Name</w:t>
            </w:r>
          </w:p>
        </w:tc>
        <w:tc>
          <w:tcPr>
            <w:tcW w:w="7015" w:type="dxa"/>
          </w:tcPr>
          <w:p w14:paraId="28C611CF" w14:textId="108C16A1" w:rsidR="00CB7E22" w:rsidRDefault="00CB7E22" w:rsidP="00CB7E22">
            <w:r>
              <w:t>Major tasks</w:t>
            </w:r>
          </w:p>
        </w:tc>
      </w:tr>
      <w:tr w:rsidR="00CB7E22" w14:paraId="39C8AB64" w14:textId="77777777" w:rsidTr="00CB7E22">
        <w:trPr>
          <w:trHeight w:val="2240"/>
        </w:trPr>
        <w:tc>
          <w:tcPr>
            <w:tcW w:w="2335" w:type="dxa"/>
          </w:tcPr>
          <w:p w14:paraId="67B329A0" w14:textId="77777777" w:rsidR="00CB7E22" w:rsidRDefault="00CB7E22" w:rsidP="00CB7E22"/>
        </w:tc>
        <w:tc>
          <w:tcPr>
            <w:tcW w:w="7015" w:type="dxa"/>
          </w:tcPr>
          <w:p w14:paraId="5F50CCAB" w14:textId="77777777" w:rsidR="00CB7E22" w:rsidRDefault="00CB7E22" w:rsidP="00CB7E22"/>
        </w:tc>
      </w:tr>
      <w:tr w:rsidR="00CB7E22" w14:paraId="7D43F365" w14:textId="77777777" w:rsidTr="00CB7E22">
        <w:trPr>
          <w:trHeight w:val="2411"/>
        </w:trPr>
        <w:tc>
          <w:tcPr>
            <w:tcW w:w="2335" w:type="dxa"/>
          </w:tcPr>
          <w:p w14:paraId="6263EB0D" w14:textId="77777777" w:rsidR="00CB7E22" w:rsidRDefault="00CB7E22" w:rsidP="00CB7E22"/>
        </w:tc>
        <w:tc>
          <w:tcPr>
            <w:tcW w:w="7015" w:type="dxa"/>
          </w:tcPr>
          <w:p w14:paraId="2E3D35C1" w14:textId="77777777" w:rsidR="00CB7E22" w:rsidRDefault="00CB7E22" w:rsidP="00CB7E22"/>
        </w:tc>
      </w:tr>
      <w:tr w:rsidR="00CB7E22" w14:paraId="3C411951" w14:textId="77777777" w:rsidTr="00CB7E22">
        <w:trPr>
          <w:trHeight w:val="2600"/>
        </w:trPr>
        <w:tc>
          <w:tcPr>
            <w:tcW w:w="2335" w:type="dxa"/>
          </w:tcPr>
          <w:p w14:paraId="32DD5211" w14:textId="77777777" w:rsidR="00CB7E22" w:rsidRDefault="00CB7E22" w:rsidP="00CB7E22"/>
        </w:tc>
        <w:tc>
          <w:tcPr>
            <w:tcW w:w="7015" w:type="dxa"/>
          </w:tcPr>
          <w:p w14:paraId="6FA23110" w14:textId="77777777" w:rsidR="00CB7E22" w:rsidRDefault="00CB7E22" w:rsidP="00CB7E22"/>
        </w:tc>
      </w:tr>
      <w:tr w:rsidR="00CB7E22" w14:paraId="445AE521" w14:textId="77777777" w:rsidTr="00CB7E22">
        <w:trPr>
          <w:trHeight w:val="2339"/>
        </w:trPr>
        <w:tc>
          <w:tcPr>
            <w:tcW w:w="2335" w:type="dxa"/>
          </w:tcPr>
          <w:p w14:paraId="2874FE7C" w14:textId="77777777" w:rsidR="00CB7E22" w:rsidRDefault="00CB7E22" w:rsidP="00CB7E22"/>
        </w:tc>
        <w:tc>
          <w:tcPr>
            <w:tcW w:w="7015" w:type="dxa"/>
          </w:tcPr>
          <w:p w14:paraId="2B53AE85" w14:textId="77777777" w:rsidR="00CB7E22" w:rsidRDefault="00CB7E22" w:rsidP="00CB7E22"/>
        </w:tc>
      </w:tr>
      <w:tr w:rsidR="00CB7E22" w14:paraId="4FEACEBB" w14:textId="77777777" w:rsidTr="00CB7E22">
        <w:trPr>
          <w:trHeight w:val="2321"/>
        </w:trPr>
        <w:tc>
          <w:tcPr>
            <w:tcW w:w="2335" w:type="dxa"/>
          </w:tcPr>
          <w:p w14:paraId="6E150165" w14:textId="4CA6D237" w:rsidR="00CB7E22" w:rsidRDefault="00CB7E22" w:rsidP="00CB7E22"/>
        </w:tc>
        <w:tc>
          <w:tcPr>
            <w:tcW w:w="7015" w:type="dxa"/>
          </w:tcPr>
          <w:p w14:paraId="36E37ACD" w14:textId="77777777" w:rsidR="00CB7E22" w:rsidRDefault="00CB7E22" w:rsidP="00CB7E22"/>
        </w:tc>
      </w:tr>
    </w:tbl>
    <w:p w14:paraId="784CDCC7" w14:textId="5BCE119C" w:rsidR="00CB7E22" w:rsidRDefault="00CB7E22" w:rsidP="00CB7E22">
      <w:pPr>
        <w:pStyle w:val="Heading1"/>
        <w:numPr>
          <w:ilvl w:val="0"/>
          <w:numId w:val="1"/>
        </w:numPr>
      </w:pPr>
      <w:r>
        <w:lastRenderedPageBreak/>
        <w:t xml:space="preserve"> </w:t>
      </w:r>
      <w:r w:rsidR="004745C7">
        <w:t>Input/Output</w:t>
      </w:r>
      <w:r w:rsidR="001228A9">
        <w:t xml:space="preserve"> (take screenshots from your apps)</w:t>
      </w:r>
    </w:p>
    <w:p w14:paraId="431896AC" w14:textId="045743BC" w:rsidR="00CB7E22" w:rsidRDefault="00B45993" w:rsidP="00CB7E22">
      <w:pPr>
        <w:pStyle w:val="ListParagraph"/>
        <w:numPr>
          <w:ilvl w:val="1"/>
          <w:numId w:val="1"/>
        </w:numPr>
      </w:pPr>
      <w:r>
        <w:t>iOS Scene/Android View 1</w:t>
      </w:r>
      <w:r w:rsidR="004745C7">
        <w:t>:</w:t>
      </w:r>
    </w:p>
    <w:p w14:paraId="5991D5D2" w14:textId="5D6ADA15" w:rsidR="00CB7E22" w:rsidRDefault="00CB7E22" w:rsidP="001228A9">
      <w:pPr>
        <w:ind w:left="720" w:firstLine="720"/>
      </w:pPr>
      <w:r>
        <w:t>Screenshot</w:t>
      </w:r>
      <w:r w:rsidR="004745C7">
        <w:t xml:space="preserve"> of input and output</w:t>
      </w:r>
      <w:r>
        <w:t>:</w:t>
      </w:r>
    </w:p>
    <w:p w14:paraId="09185EF8" w14:textId="0700043F" w:rsidR="00CB7E22" w:rsidRDefault="00CB7E22" w:rsidP="00CB7E22">
      <w:pPr>
        <w:pStyle w:val="ListParagraph"/>
        <w:ind w:left="1440"/>
      </w:pPr>
    </w:p>
    <w:p w14:paraId="26AFA88D" w14:textId="3BE1DD86" w:rsidR="00CB7E22" w:rsidRDefault="00CB7E22" w:rsidP="00CB7E22">
      <w:pPr>
        <w:pStyle w:val="ListParagraph"/>
        <w:ind w:left="1440"/>
      </w:pPr>
    </w:p>
    <w:p w14:paraId="62FC2F46" w14:textId="7FAE8936" w:rsidR="00CB7E22" w:rsidRDefault="00CB7E22" w:rsidP="00CB7E22">
      <w:pPr>
        <w:pStyle w:val="ListParagraph"/>
        <w:ind w:left="1440"/>
      </w:pPr>
    </w:p>
    <w:p w14:paraId="65D2D553" w14:textId="644EC2F7" w:rsidR="00CB7E22" w:rsidRDefault="00CB7E22" w:rsidP="00CB7E22">
      <w:pPr>
        <w:pStyle w:val="ListParagraph"/>
        <w:ind w:left="1440"/>
      </w:pPr>
    </w:p>
    <w:p w14:paraId="3C9A7A90" w14:textId="0D5CB152" w:rsidR="00CB7E22" w:rsidRDefault="00CB7E22" w:rsidP="00CB7E22">
      <w:pPr>
        <w:pStyle w:val="ListParagraph"/>
        <w:ind w:left="1440"/>
      </w:pPr>
    </w:p>
    <w:p w14:paraId="380B4372" w14:textId="23275025" w:rsidR="00CB7E22" w:rsidRDefault="00CB7E22" w:rsidP="00CB7E22">
      <w:pPr>
        <w:pStyle w:val="ListParagraph"/>
        <w:ind w:left="1440"/>
      </w:pPr>
    </w:p>
    <w:p w14:paraId="363A6C37" w14:textId="7A564C79" w:rsidR="00CB7E22" w:rsidRDefault="00CB7E22" w:rsidP="00CB7E22">
      <w:pPr>
        <w:pStyle w:val="ListParagraph"/>
        <w:ind w:left="1440"/>
      </w:pPr>
    </w:p>
    <w:p w14:paraId="5BC0BDA2" w14:textId="0C37DD7A" w:rsidR="00CB7E22" w:rsidRDefault="00CB7E22" w:rsidP="00CB7E22">
      <w:pPr>
        <w:pStyle w:val="ListParagraph"/>
        <w:ind w:left="1440"/>
      </w:pPr>
    </w:p>
    <w:p w14:paraId="56383AD4" w14:textId="4635C8FB" w:rsidR="00CB7E22" w:rsidRDefault="00CB7E22" w:rsidP="00CB7E22">
      <w:pPr>
        <w:pStyle w:val="ListParagraph"/>
        <w:ind w:left="1440"/>
      </w:pPr>
    </w:p>
    <w:p w14:paraId="186C2997" w14:textId="0884489F" w:rsidR="00CB7E22" w:rsidRDefault="00CB7E22" w:rsidP="00CB7E22">
      <w:pPr>
        <w:pStyle w:val="ListParagraph"/>
        <w:ind w:left="1440"/>
      </w:pPr>
    </w:p>
    <w:p w14:paraId="55E2A92B" w14:textId="7380B34E" w:rsidR="00CB7E22" w:rsidRDefault="00CB7E22" w:rsidP="00CB7E22">
      <w:pPr>
        <w:pStyle w:val="ListParagraph"/>
        <w:ind w:left="1440"/>
      </w:pPr>
    </w:p>
    <w:p w14:paraId="2B6BABA0" w14:textId="5CA3EF5E" w:rsidR="00CB7E22" w:rsidRDefault="00CB7E22" w:rsidP="00CB7E22">
      <w:pPr>
        <w:pStyle w:val="ListParagraph"/>
        <w:ind w:left="1440"/>
      </w:pPr>
    </w:p>
    <w:p w14:paraId="1822C59D" w14:textId="0903D10F" w:rsidR="00CB7E22" w:rsidRDefault="00CB7E22" w:rsidP="00CB7E22">
      <w:pPr>
        <w:pStyle w:val="ListParagraph"/>
        <w:ind w:left="1440"/>
      </w:pPr>
    </w:p>
    <w:p w14:paraId="7277E8B0" w14:textId="7D26A9A3" w:rsidR="00CB7E22" w:rsidRDefault="00CB7E22" w:rsidP="00CB7E22">
      <w:pPr>
        <w:pStyle w:val="ListParagraph"/>
        <w:ind w:left="1440"/>
      </w:pPr>
    </w:p>
    <w:p w14:paraId="4F46BC3D" w14:textId="67B04AE5" w:rsidR="00CB7E22" w:rsidRDefault="00CB7E22" w:rsidP="00CB7E22">
      <w:pPr>
        <w:pStyle w:val="ListParagraph"/>
        <w:ind w:left="1440"/>
      </w:pPr>
    </w:p>
    <w:p w14:paraId="7136321E" w14:textId="472D9D90" w:rsidR="00CB7E22" w:rsidRDefault="00CB7E22" w:rsidP="00CB7E22">
      <w:pPr>
        <w:pStyle w:val="ListParagraph"/>
        <w:ind w:left="1440"/>
      </w:pPr>
    </w:p>
    <w:p w14:paraId="02370092" w14:textId="44B76E2D" w:rsidR="00CB7E22" w:rsidRDefault="00CB7E22" w:rsidP="001228A9"/>
    <w:p w14:paraId="6F5787E5" w14:textId="77777777" w:rsidR="00CB7E22" w:rsidRDefault="00CB7E22" w:rsidP="00CB7E22">
      <w:pPr>
        <w:pStyle w:val="ListParagraph"/>
        <w:ind w:left="1440"/>
      </w:pPr>
    </w:p>
    <w:p w14:paraId="6EFB089C" w14:textId="1B10778B" w:rsidR="00CB7E22" w:rsidRDefault="00B45993" w:rsidP="001228A9">
      <w:pPr>
        <w:pStyle w:val="ListParagraph"/>
        <w:numPr>
          <w:ilvl w:val="1"/>
          <w:numId w:val="1"/>
        </w:numPr>
      </w:pPr>
      <w:r>
        <w:t>iOS Scene/Android View</w:t>
      </w:r>
      <w:r w:rsidR="004745C7">
        <w:t xml:space="preserve"> 2:</w:t>
      </w:r>
    </w:p>
    <w:p w14:paraId="2F862CB4" w14:textId="6808C523" w:rsidR="00CB7E22" w:rsidRDefault="00CB7E22" w:rsidP="00CB7E22">
      <w:pPr>
        <w:pStyle w:val="ListParagraph"/>
        <w:ind w:left="1440"/>
      </w:pPr>
      <w:r>
        <w:t>Screenshot</w:t>
      </w:r>
      <w:r w:rsidR="004745C7">
        <w:t xml:space="preserve"> of input and output</w:t>
      </w:r>
      <w:r>
        <w:t>:</w:t>
      </w:r>
    </w:p>
    <w:p w14:paraId="496DBBBF" w14:textId="77777777" w:rsidR="00CB7E22" w:rsidRDefault="00CB7E22" w:rsidP="00CB7E22">
      <w:pPr>
        <w:pStyle w:val="ListParagraph"/>
        <w:ind w:left="1440"/>
      </w:pPr>
    </w:p>
    <w:p w14:paraId="11C87DBC" w14:textId="77777777" w:rsidR="00CB7E22" w:rsidRDefault="00CB7E22" w:rsidP="00CB7E22">
      <w:pPr>
        <w:pStyle w:val="ListParagraph"/>
        <w:ind w:left="1440"/>
      </w:pPr>
    </w:p>
    <w:p w14:paraId="538C45A0" w14:textId="77777777" w:rsidR="00CB7E22" w:rsidRDefault="00CB7E22" w:rsidP="00CB7E22">
      <w:pPr>
        <w:pStyle w:val="ListParagraph"/>
        <w:ind w:left="1440"/>
      </w:pPr>
    </w:p>
    <w:p w14:paraId="4757EB08" w14:textId="77777777" w:rsidR="00CB7E22" w:rsidRDefault="00CB7E22" w:rsidP="00CB7E22">
      <w:pPr>
        <w:pStyle w:val="ListParagraph"/>
        <w:ind w:left="1440"/>
      </w:pPr>
    </w:p>
    <w:p w14:paraId="12E07EEE" w14:textId="77777777" w:rsidR="00CB7E22" w:rsidRDefault="00CB7E22" w:rsidP="00CB7E22">
      <w:pPr>
        <w:pStyle w:val="ListParagraph"/>
        <w:ind w:left="1440"/>
      </w:pPr>
    </w:p>
    <w:p w14:paraId="49722EF3" w14:textId="77777777" w:rsidR="00CB7E22" w:rsidRDefault="00CB7E22" w:rsidP="00CB7E22">
      <w:pPr>
        <w:pStyle w:val="ListParagraph"/>
        <w:ind w:left="1440"/>
      </w:pPr>
    </w:p>
    <w:p w14:paraId="3C800CD9" w14:textId="77777777" w:rsidR="00CB7E22" w:rsidRDefault="00CB7E22" w:rsidP="00CB7E22">
      <w:pPr>
        <w:pStyle w:val="ListParagraph"/>
        <w:ind w:left="1440"/>
      </w:pPr>
    </w:p>
    <w:p w14:paraId="1779C23E" w14:textId="77777777" w:rsidR="00CB7E22" w:rsidRDefault="00CB7E22" w:rsidP="00CB7E22">
      <w:pPr>
        <w:pStyle w:val="ListParagraph"/>
        <w:ind w:left="1440"/>
      </w:pPr>
    </w:p>
    <w:p w14:paraId="351D7D18" w14:textId="77777777" w:rsidR="00CB7E22" w:rsidRDefault="00CB7E22" w:rsidP="00CB7E22">
      <w:pPr>
        <w:pStyle w:val="ListParagraph"/>
        <w:ind w:left="1440"/>
      </w:pPr>
    </w:p>
    <w:p w14:paraId="4754E0E1" w14:textId="77777777" w:rsidR="00CB7E22" w:rsidRDefault="00CB7E22" w:rsidP="00CB7E22">
      <w:pPr>
        <w:pStyle w:val="ListParagraph"/>
        <w:ind w:left="1440"/>
      </w:pPr>
    </w:p>
    <w:p w14:paraId="1E43E571" w14:textId="77777777" w:rsidR="00CB7E22" w:rsidRDefault="00CB7E22" w:rsidP="00CB7E22">
      <w:pPr>
        <w:pStyle w:val="ListParagraph"/>
        <w:ind w:left="1440"/>
      </w:pPr>
    </w:p>
    <w:p w14:paraId="2DC5E164" w14:textId="77777777" w:rsidR="00CB7E22" w:rsidRDefault="00CB7E22" w:rsidP="00CB7E22">
      <w:pPr>
        <w:pStyle w:val="ListParagraph"/>
        <w:ind w:left="1440"/>
      </w:pPr>
    </w:p>
    <w:p w14:paraId="1B647BCB" w14:textId="77777777" w:rsidR="00CB7E22" w:rsidRDefault="00CB7E22" w:rsidP="00CB7E22">
      <w:pPr>
        <w:pStyle w:val="ListParagraph"/>
        <w:ind w:left="1440"/>
      </w:pPr>
    </w:p>
    <w:p w14:paraId="78EDD2A4" w14:textId="77777777" w:rsidR="00CB7E22" w:rsidRDefault="00CB7E22" w:rsidP="00CB7E22">
      <w:pPr>
        <w:pStyle w:val="ListParagraph"/>
        <w:ind w:left="1440"/>
      </w:pPr>
    </w:p>
    <w:p w14:paraId="56B6CABF" w14:textId="77777777" w:rsidR="00CB7E22" w:rsidRDefault="00CB7E22" w:rsidP="00CB7E22">
      <w:pPr>
        <w:pStyle w:val="ListParagraph"/>
        <w:ind w:left="1440"/>
      </w:pPr>
    </w:p>
    <w:p w14:paraId="3D8CF441" w14:textId="77777777" w:rsidR="00CB7E22" w:rsidRDefault="00CB7E22" w:rsidP="00CB7E22">
      <w:pPr>
        <w:pStyle w:val="ListParagraph"/>
        <w:ind w:left="1440"/>
      </w:pPr>
    </w:p>
    <w:p w14:paraId="59268CD8" w14:textId="06579578" w:rsidR="00CB7E22" w:rsidRDefault="004745C7" w:rsidP="001228A9">
      <w:r>
        <w:rPr>
          <w:rFonts w:hint="eastAsia"/>
        </w:rPr>
        <w:t>(</w:t>
      </w:r>
      <w:r>
        <w:t>You can add more steps if necessary)</w:t>
      </w:r>
    </w:p>
    <w:p w14:paraId="690DE293" w14:textId="77777777" w:rsidR="004745C7" w:rsidRDefault="004745C7" w:rsidP="001228A9"/>
    <w:p w14:paraId="7E903861" w14:textId="4B61704A" w:rsidR="004745C7" w:rsidRDefault="004745C7" w:rsidP="004745C7">
      <w:pPr>
        <w:pStyle w:val="Heading1"/>
        <w:numPr>
          <w:ilvl w:val="0"/>
          <w:numId w:val="1"/>
        </w:numPr>
      </w:pPr>
      <w:r>
        <w:lastRenderedPageBreak/>
        <w:t xml:space="preserve">Screenshot of output from </w:t>
      </w:r>
      <w:r w:rsidR="00B45993">
        <w:t>other additional functions that you think can get bonus points.</w:t>
      </w:r>
    </w:p>
    <w:p w14:paraId="77FD7061" w14:textId="77777777" w:rsidR="004745C7" w:rsidRPr="004745C7" w:rsidRDefault="004745C7" w:rsidP="001228A9"/>
    <w:sectPr w:rsidR="004745C7" w:rsidRPr="004745C7" w:rsidSect="000349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382D96"/>
    <w:multiLevelType w:val="hybridMultilevel"/>
    <w:tmpl w:val="DF427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BF52D7"/>
    <w:multiLevelType w:val="hybridMultilevel"/>
    <w:tmpl w:val="DF427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sLQ0NjY3NTAxtjRV0lEKTi0uzszPAykwrgUAts8bhiwAAAA="/>
  </w:docVars>
  <w:rsids>
    <w:rsidRoot w:val="00CB7E22"/>
    <w:rsid w:val="00034921"/>
    <w:rsid w:val="001228A9"/>
    <w:rsid w:val="003D770F"/>
    <w:rsid w:val="004745C7"/>
    <w:rsid w:val="006658DF"/>
    <w:rsid w:val="00675F87"/>
    <w:rsid w:val="0081324A"/>
    <w:rsid w:val="00B45993"/>
    <w:rsid w:val="00CB7E22"/>
    <w:rsid w:val="00E52743"/>
    <w:rsid w:val="00ED7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37A23"/>
  <w15:chartTrackingRefBased/>
  <w15:docId w15:val="{1D03EDF4-EA4D-694F-A48B-D6DC607FD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7E2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7E2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7E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7E22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B7E22"/>
    <w:rPr>
      <w:color w:val="5A5A5A" w:themeColor="text1" w:themeTint="A5"/>
      <w:spacing w:val="15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B7E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CB7E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7E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Gao</dc:creator>
  <cp:keywords/>
  <dc:description/>
  <cp:lastModifiedBy>Kelvin Gao</cp:lastModifiedBy>
  <cp:revision>6</cp:revision>
  <dcterms:created xsi:type="dcterms:W3CDTF">2019-11-26T05:51:00Z</dcterms:created>
  <dcterms:modified xsi:type="dcterms:W3CDTF">2020-04-19T17:37:00Z</dcterms:modified>
</cp:coreProperties>
</file>